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B0472" w14:textId="2DA21B89" w:rsidR="00842F1F" w:rsidRPr="00B768E2" w:rsidRDefault="00842F1F" w:rsidP="00842F1F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B768E2">
        <w:rPr>
          <w:color w:val="000000"/>
          <w:sz w:val="22"/>
          <w:szCs w:val="22"/>
        </w:rPr>
        <w:t>What are the names and NetIDs of all your team members? Who is the captain? The captain will have more administrative duties than team members.</w:t>
      </w:r>
    </w:p>
    <w:p w14:paraId="3F071C27" w14:textId="77777777" w:rsidR="00DC3DC0" w:rsidRPr="00B768E2" w:rsidRDefault="00DC3DC0" w:rsidP="00DC3DC0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</w:rPr>
      </w:pPr>
    </w:p>
    <w:p w14:paraId="58A9F735" w14:textId="54D0EAFC" w:rsidR="00DC3DC0" w:rsidRPr="00B768E2" w:rsidRDefault="003814DC" w:rsidP="003814DC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</w:rPr>
      </w:pPr>
      <w:r w:rsidRPr="00B768E2">
        <w:rPr>
          <w:color w:val="000000"/>
          <w:sz w:val="22"/>
          <w:szCs w:val="22"/>
        </w:rPr>
        <w:t>Th</w:t>
      </w:r>
      <w:r w:rsidR="00723EE2">
        <w:rPr>
          <w:color w:val="000000"/>
          <w:sz w:val="22"/>
          <w:szCs w:val="22"/>
        </w:rPr>
        <w:t>e project team</w:t>
      </w:r>
      <w:r w:rsidRPr="00B768E2">
        <w:rPr>
          <w:color w:val="000000"/>
          <w:sz w:val="22"/>
          <w:szCs w:val="22"/>
        </w:rPr>
        <w:t xml:space="preserve"> will be a team of just myself, and I will be the captain. </w:t>
      </w:r>
    </w:p>
    <w:p w14:paraId="50BC2E54" w14:textId="0B7D874C" w:rsidR="003814DC" w:rsidRPr="00B768E2" w:rsidRDefault="003814DC" w:rsidP="003814DC">
      <w:pPr>
        <w:pStyle w:val="NormalWeb"/>
        <w:spacing w:before="0" w:beforeAutospacing="0" w:after="0" w:afterAutospacing="0"/>
        <w:ind w:left="720"/>
        <w:textAlignment w:val="baseline"/>
        <w:rPr>
          <w:b/>
          <w:bCs/>
          <w:color w:val="000000"/>
          <w:sz w:val="22"/>
          <w:szCs w:val="22"/>
        </w:rPr>
      </w:pPr>
      <w:r w:rsidRPr="00B768E2">
        <w:rPr>
          <w:b/>
          <w:bCs/>
          <w:color w:val="000000"/>
          <w:sz w:val="22"/>
          <w:szCs w:val="22"/>
        </w:rPr>
        <w:t>NetId: feiyang3, Name: Takumi Li</w:t>
      </w:r>
    </w:p>
    <w:p w14:paraId="4AB77632" w14:textId="77777777" w:rsidR="003814DC" w:rsidRPr="00B768E2" w:rsidRDefault="003814DC" w:rsidP="003814DC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6E566F64" w14:textId="6DD3A694" w:rsidR="00842F1F" w:rsidRPr="00B768E2" w:rsidRDefault="00842F1F" w:rsidP="00842F1F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B768E2">
        <w:rPr>
          <w:color w:val="000000"/>
          <w:sz w:val="22"/>
          <w:szCs w:val="22"/>
        </w:rPr>
        <w:t>What is your free topic? Please give a detailed description. What is the task? Why is it important or interesting? What is your planned approach? What tools, systems</w:t>
      </w:r>
      <w:r w:rsidR="00723EE2">
        <w:rPr>
          <w:color w:val="000000"/>
          <w:sz w:val="22"/>
          <w:szCs w:val="22"/>
        </w:rPr>
        <w:t>,</w:t>
      </w:r>
      <w:r w:rsidRPr="00B768E2">
        <w:rPr>
          <w:color w:val="000000"/>
          <w:sz w:val="22"/>
          <w:szCs w:val="22"/>
        </w:rPr>
        <w:t xml:space="preserve"> or datasets are involved? What is the expected outcome? How are you going to evaluate your work?</w:t>
      </w:r>
    </w:p>
    <w:p w14:paraId="259CD6DD" w14:textId="77777777" w:rsidR="00F72E45" w:rsidRPr="00B768E2" w:rsidRDefault="00F72E45" w:rsidP="00F72E45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</w:rPr>
      </w:pPr>
    </w:p>
    <w:p w14:paraId="5644816D" w14:textId="72A6A792" w:rsidR="00046684" w:rsidRPr="00B768E2" w:rsidRDefault="008B1CAB" w:rsidP="00046684">
      <w:pPr>
        <w:pStyle w:val="ListParagraph"/>
        <w:rPr>
          <w:rFonts w:ascii="Times New Roman" w:hAnsi="Times New Roman" w:cs="Times New Roman"/>
          <w:color w:val="000000"/>
        </w:rPr>
      </w:pPr>
      <w:r w:rsidRPr="00B768E2">
        <w:rPr>
          <w:rFonts w:ascii="Times New Roman" w:hAnsi="Times New Roman" w:cs="Times New Roman"/>
          <w:color w:val="000000"/>
        </w:rPr>
        <w:t xml:space="preserve">The topic of the project is </w:t>
      </w:r>
      <w:r w:rsidR="009D1707" w:rsidRPr="00B768E2">
        <w:rPr>
          <w:rFonts w:ascii="Times New Roman" w:hAnsi="Times New Roman" w:cs="Times New Roman"/>
          <w:color w:val="000000"/>
        </w:rPr>
        <w:t xml:space="preserve">Congress </w:t>
      </w:r>
      <w:r w:rsidR="00755CFA" w:rsidRPr="00B768E2">
        <w:rPr>
          <w:rFonts w:ascii="Times New Roman" w:hAnsi="Times New Roman" w:cs="Times New Roman"/>
          <w:color w:val="000000"/>
        </w:rPr>
        <w:t>Financial Disclosures Sentiment Analysis.</w:t>
      </w:r>
      <w:r w:rsidR="002D606C" w:rsidRPr="00B768E2">
        <w:rPr>
          <w:rFonts w:ascii="Times New Roman" w:hAnsi="Times New Roman" w:cs="Times New Roman"/>
          <w:color w:val="000000"/>
        </w:rPr>
        <w:t xml:space="preserve"> I</w:t>
      </w:r>
      <w:r w:rsidR="00723EE2">
        <w:rPr>
          <w:rFonts w:ascii="Times New Roman" w:hAnsi="Times New Roman" w:cs="Times New Roman"/>
          <w:color w:val="000000"/>
        </w:rPr>
        <w:t xml:space="preserve"> was i</w:t>
      </w:r>
      <w:r w:rsidR="002D606C" w:rsidRPr="00B768E2">
        <w:rPr>
          <w:rFonts w:ascii="Times New Roman" w:hAnsi="Times New Roman" w:cs="Times New Roman"/>
          <w:color w:val="000000"/>
        </w:rPr>
        <w:t>nspired by the new</w:t>
      </w:r>
      <w:r w:rsidR="00723EE2">
        <w:rPr>
          <w:rFonts w:ascii="Times New Roman" w:hAnsi="Times New Roman" w:cs="Times New Roman"/>
          <w:color w:val="000000"/>
        </w:rPr>
        <w:t>s</w:t>
      </w:r>
      <w:r w:rsidR="002D606C" w:rsidRPr="00B768E2">
        <w:rPr>
          <w:rFonts w:ascii="Times New Roman" w:hAnsi="Times New Roman" w:cs="Times New Roman"/>
          <w:color w:val="000000"/>
        </w:rPr>
        <w:t xml:space="preserve"> that </w:t>
      </w:r>
      <w:r w:rsidR="00CA5735" w:rsidRPr="00B768E2">
        <w:rPr>
          <w:rFonts w:ascii="Times New Roman" w:hAnsi="Times New Roman" w:cs="Times New Roman"/>
          <w:color w:val="000000"/>
        </w:rPr>
        <w:t>“Four senators sold stocks before coronavirus threat crashed market”</w:t>
      </w:r>
      <w:r w:rsidR="002D606C" w:rsidRPr="00B768E2">
        <w:rPr>
          <w:rFonts w:ascii="Times New Roman" w:hAnsi="Times New Roman" w:cs="Times New Roman"/>
          <w:color w:val="000000"/>
        </w:rPr>
        <w:t xml:space="preserve"> (</w:t>
      </w:r>
      <w:hyperlink r:id="rId8" w:history="1">
        <w:r w:rsidR="002D606C" w:rsidRPr="00B768E2">
          <w:rPr>
            <w:rStyle w:val="Hyperlink"/>
            <w:rFonts w:ascii="Times New Roman" w:hAnsi="Times New Roman" w:cs="Times New Roman"/>
          </w:rPr>
          <w:t>https://thehill.com/homenews/senate/488593-four-senators-sold-stocks-before-coronavirus-threat-crashed-market</w:t>
        </w:r>
      </w:hyperlink>
      <w:r w:rsidR="002D606C" w:rsidRPr="00B768E2">
        <w:rPr>
          <w:rFonts w:ascii="Times New Roman" w:hAnsi="Times New Roman" w:cs="Times New Roman"/>
          <w:color w:val="000000"/>
        </w:rPr>
        <w:t xml:space="preserve">), I would like to develop a </w:t>
      </w:r>
      <w:r w:rsidR="00B7554A" w:rsidRPr="00B768E2">
        <w:rPr>
          <w:rFonts w:ascii="Times New Roman" w:hAnsi="Times New Roman" w:cs="Times New Roman"/>
          <w:color w:val="000000"/>
        </w:rPr>
        <w:t xml:space="preserve">tool to </w:t>
      </w:r>
      <w:r w:rsidR="00EA552C" w:rsidRPr="00B768E2">
        <w:rPr>
          <w:rFonts w:ascii="Times New Roman" w:hAnsi="Times New Roman" w:cs="Times New Roman"/>
          <w:color w:val="000000"/>
        </w:rPr>
        <w:t xml:space="preserve">extract useful information from trades made by senators and representatives, to improve the </w:t>
      </w:r>
      <w:r w:rsidR="004011F3" w:rsidRPr="00B768E2">
        <w:rPr>
          <w:rFonts w:ascii="Times New Roman" w:hAnsi="Times New Roman" w:cs="Times New Roman"/>
          <w:color w:val="000000"/>
        </w:rPr>
        <w:t xml:space="preserve">data transparency into Congress </w:t>
      </w:r>
      <w:r w:rsidR="00EA552C" w:rsidRPr="00B768E2">
        <w:rPr>
          <w:rFonts w:ascii="Times New Roman" w:hAnsi="Times New Roman" w:cs="Times New Roman"/>
          <w:color w:val="000000"/>
        </w:rPr>
        <w:t xml:space="preserve">and make insider </w:t>
      </w:r>
      <w:r w:rsidR="004011F3" w:rsidRPr="00B768E2">
        <w:rPr>
          <w:rFonts w:ascii="Times New Roman" w:hAnsi="Times New Roman" w:cs="Times New Roman"/>
          <w:color w:val="000000"/>
        </w:rPr>
        <w:t>trading</w:t>
      </w:r>
      <w:r w:rsidR="00EA552C" w:rsidRPr="00B768E2">
        <w:rPr>
          <w:rFonts w:ascii="Times New Roman" w:hAnsi="Times New Roman" w:cs="Times New Roman"/>
          <w:color w:val="000000"/>
        </w:rPr>
        <w:t xml:space="preserve"> less likely.</w:t>
      </w:r>
      <w:r w:rsidR="004011F3" w:rsidRPr="00B768E2">
        <w:rPr>
          <w:rFonts w:ascii="Times New Roman" w:hAnsi="Times New Roman" w:cs="Times New Roman"/>
          <w:color w:val="000000"/>
        </w:rPr>
        <w:t xml:space="preserve"> It’s crucially important because it helps the public to understand if and how politicians </w:t>
      </w:r>
      <w:r w:rsidR="00723EE2">
        <w:rPr>
          <w:rFonts w:ascii="Times New Roman" w:hAnsi="Times New Roman" w:cs="Times New Roman"/>
          <w:color w:val="000000"/>
        </w:rPr>
        <w:t>benefit</w:t>
      </w:r>
      <w:r w:rsidR="004011F3" w:rsidRPr="00B768E2">
        <w:rPr>
          <w:rFonts w:ascii="Times New Roman" w:hAnsi="Times New Roman" w:cs="Times New Roman"/>
          <w:color w:val="000000"/>
        </w:rPr>
        <w:t xml:space="preserve"> from the information they know before the public, which is the purpose of </w:t>
      </w:r>
      <w:r w:rsidR="00CA5735" w:rsidRPr="00B768E2">
        <w:rPr>
          <w:rFonts w:ascii="Times New Roman" w:hAnsi="Times New Roman" w:cs="Times New Roman"/>
          <w:color w:val="000000"/>
        </w:rPr>
        <w:t>financial</w:t>
      </w:r>
      <w:r w:rsidR="004011F3" w:rsidRPr="00B768E2">
        <w:rPr>
          <w:rFonts w:ascii="Times New Roman" w:hAnsi="Times New Roman" w:cs="Times New Roman"/>
          <w:color w:val="000000"/>
        </w:rPr>
        <w:t xml:space="preserve"> disclosures. </w:t>
      </w:r>
      <w:r w:rsidR="00046684" w:rsidRPr="00B768E2">
        <w:rPr>
          <w:rFonts w:ascii="Times New Roman" w:hAnsi="Times New Roman" w:cs="Times New Roman"/>
          <w:color w:val="000000"/>
        </w:rPr>
        <w:t>I plan to take advantage of the senatestockwatcher(https://senatestockwatcher.com/api) and housestockwatcher(https://housestockwatcher.com/api) APIs designed by Tim Carambat (</w:t>
      </w:r>
      <w:hyperlink r:id="rId9" w:history="1">
        <w:r w:rsidR="00046684" w:rsidRPr="00B768E2">
          <w:rPr>
            <w:rStyle w:val="Hyperlink"/>
            <w:rFonts w:ascii="Times New Roman" w:hAnsi="Times New Roman" w:cs="Times New Roman"/>
          </w:rPr>
          <w:t>https://ko-fi.com/rambat</w:t>
        </w:r>
      </w:hyperlink>
      <w:r w:rsidR="00046684" w:rsidRPr="00B768E2">
        <w:rPr>
          <w:rFonts w:ascii="Times New Roman" w:hAnsi="Times New Roman" w:cs="Times New Roman"/>
          <w:color w:val="000000"/>
        </w:rPr>
        <w:t xml:space="preserve">), get the </w:t>
      </w:r>
      <w:r w:rsidR="001B277E" w:rsidRPr="00B768E2">
        <w:rPr>
          <w:rFonts w:ascii="Times New Roman" w:hAnsi="Times New Roman" w:cs="Times New Roman"/>
          <w:color w:val="000000"/>
        </w:rPr>
        <w:t xml:space="preserve">disclosed trading </w:t>
      </w:r>
      <w:r w:rsidR="00046684" w:rsidRPr="00B768E2">
        <w:rPr>
          <w:rFonts w:ascii="Times New Roman" w:hAnsi="Times New Roman" w:cs="Times New Roman"/>
          <w:color w:val="000000"/>
        </w:rPr>
        <w:t xml:space="preserve">data from </w:t>
      </w:r>
      <w:r w:rsidR="001B277E" w:rsidRPr="00B768E2">
        <w:rPr>
          <w:rFonts w:ascii="Times New Roman" w:hAnsi="Times New Roman" w:cs="Times New Roman"/>
          <w:color w:val="000000"/>
        </w:rPr>
        <w:t xml:space="preserve">the </w:t>
      </w:r>
      <w:r w:rsidR="00046684" w:rsidRPr="00B768E2">
        <w:rPr>
          <w:rFonts w:ascii="Times New Roman" w:hAnsi="Times New Roman" w:cs="Times New Roman"/>
          <w:color w:val="000000"/>
        </w:rPr>
        <w:t>APIs and pre-process the data into tabular forms,</w:t>
      </w:r>
      <w:r w:rsidR="00B15D62" w:rsidRPr="00B768E2">
        <w:rPr>
          <w:rFonts w:ascii="Times New Roman" w:hAnsi="Times New Roman" w:cs="Times New Roman"/>
          <w:color w:val="000000"/>
        </w:rPr>
        <w:t xml:space="preserve"> make data visualization and Sentiment Analysis about their </w:t>
      </w:r>
      <w:r w:rsidR="002036B2" w:rsidRPr="00B768E2">
        <w:rPr>
          <w:rFonts w:ascii="Times New Roman" w:hAnsi="Times New Roman" w:cs="Times New Roman"/>
          <w:color w:val="000000"/>
        </w:rPr>
        <w:t xml:space="preserve">buy or sale </w:t>
      </w:r>
      <w:r w:rsidR="00B15D62" w:rsidRPr="00B768E2">
        <w:rPr>
          <w:rFonts w:ascii="Times New Roman" w:hAnsi="Times New Roman" w:cs="Times New Roman"/>
          <w:color w:val="000000"/>
        </w:rPr>
        <w:t xml:space="preserve">actions </w:t>
      </w:r>
      <w:r w:rsidR="002036B2" w:rsidRPr="00B768E2">
        <w:rPr>
          <w:rFonts w:ascii="Times New Roman" w:hAnsi="Times New Roman" w:cs="Times New Roman"/>
          <w:color w:val="000000"/>
        </w:rPr>
        <w:t xml:space="preserve">in </w:t>
      </w:r>
      <w:r w:rsidR="00B15D62" w:rsidRPr="00B768E2">
        <w:rPr>
          <w:rFonts w:ascii="Times New Roman" w:hAnsi="Times New Roman" w:cs="Times New Roman"/>
          <w:color w:val="000000"/>
        </w:rPr>
        <w:t>different industr</w:t>
      </w:r>
      <w:r w:rsidR="002036B2" w:rsidRPr="00B768E2">
        <w:rPr>
          <w:rFonts w:ascii="Times New Roman" w:hAnsi="Times New Roman" w:cs="Times New Roman"/>
          <w:color w:val="000000"/>
        </w:rPr>
        <w:t>ies</w:t>
      </w:r>
      <w:r w:rsidR="00B15D62" w:rsidRPr="00B768E2">
        <w:rPr>
          <w:rFonts w:ascii="Times New Roman" w:hAnsi="Times New Roman" w:cs="Times New Roman"/>
          <w:color w:val="000000"/>
        </w:rPr>
        <w:t xml:space="preserve"> or the </w:t>
      </w:r>
      <w:r w:rsidR="002036B2" w:rsidRPr="00B768E2">
        <w:rPr>
          <w:rFonts w:ascii="Times New Roman" w:hAnsi="Times New Roman" w:cs="Times New Roman"/>
          <w:color w:val="000000"/>
        </w:rPr>
        <w:t xml:space="preserve">whole </w:t>
      </w:r>
      <w:r w:rsidR="00B15D62" w:rsidRPr="00B768E2">
        <w:rPr>
          <w:rFonts w:ascii="Times New Roman" w:hAnsi="Times New Roman" w:cs="Times New Roman"/>
          <w:color w:val="000000"/>
        </w:rPr>
        <w:t>market,</w:t>
      </w:r>
      <w:r w:rsidR="00046684" w:rsidRPr="00B768E2">
        <w:rPr>
          <w:rFonts w:ascii="Times New Roman" w:hAnsi="Times New Roman" w:cs="Times New Roman"/>
          <w:color w:val="000000"/>
        </w:rPr>
        <w:t xml:space="preserve"> get the </w:t>
      </w:r>
      <w:r w:rsidR="001B277E" w:rsidRPr="00B768E2">
        <w:rPr>
          <w:rFonts w:ascii="Times New Roman" w:hAnsi="Times New Roman" w:cs="Times New Roman"/>
          <w:color w:val="000000"/>
        </w:rPr>
        <w:t>S&amp;P 500</w:t>
      </w:r>
      <w:r w:rsidR="002036B2" w:rsidRPr="00B768E2">
        <w:rPr>
          <w:rFonts w:ascii="Times New Roman" w:hAnsi="Times New Roman" w:cs="Times New Roman"/>
          <w:color w:val="000000"/>
        </w:rPr>
        <w:t xml:space="preserve"> and</w:t>
      </w:r>
      <w:r w:rsidR="001B277E" w:rsidRPr="00B768E2">
        <w:rPr>
          <w:rFonts w:ascii="Times New Roman" w:hAnsi="Times New Roman" w:cs="Times New Roman"/>
          <w:color w:val="000000"/>
        </w:rPr>
        <w:t xml:space="preserve"> Nasdaq index data from Yahoo Finance API (</w:t>
      </w:r>
      <w:hyperlink r:id="rId10" w:history="1">
        <w:r w:rsidR="001B277E" w:rsidRPr="00B768E2">
          <w:rPr>
            <w:rStyle w:val="Hyperlink"/>
            <w:rFonts w:ascii="Times New Roman" w:hAnsi="Times New Roman" w:cs="Times New Roman"/>
          </w:rPr>
          <w:t>https://www.yahoofinanceapi.com/</w:t>
        </w:r>
      </w:hyperlink>
      <w:r w:rsidR="001B277E" w:rsidRPr="00B768E2">
        <w:rPr>
          <w:rFonts w:ascii="Times New Roman" w:hAnsi="Times New Roman" w:cs="Times New Roman"/>
          <w:color w:val="000000"/>
        </w:rPr>
        <w:t xml:space="preserve">), </w:t>
      </w:r>
      <w:r w:rsidR="002036B2" w:rsidRPr="00B768E2">
        <w:rPr>
          <w:rFonts w:ascii="Times New Roman" w:hAnsi="Times New Roman" w:cs="Times New Roman"/>
          <w:color w:val="000000"/>
        </w:rPr>
        <w:t xml:space="preserve">and correlates them by various similarity </w:t>
      </w:r>
      <w:r w:rsidR="001A1B51" w:rsidRPr="00B768E2">
        <w:rPr>
          <w:rFonts w:ascii="Times New Roman" w:hAnsi="Times New Roman" w:cs="Times New Roman"/>
          <w:color w:val="000000"/>
        </w:rPr>
        <w:t>matrices</w:t>
      </w:r>
      <w:r w:rsidR="002036B2" w:rsidRPr="00B768E2">
        <w:rPr>
          <w:rFonts w:ascii="Times New Roman" w:hAnsi="Times New Roman" w:cs="Times New Roman"/>
          <w:color w:val="000000"/>
        </w:rPr>
        <w:t>.</w:t>
      </w:r>
      <w:r w:rsidR="00F72E45" w:rsidRPr="00B768E2">
        <w:rPr>
          <w:rFonts w:ascii="Times New Roman" w:hAnsi="Times New Roman" w:cs="Times New Roman"/>
          <w:color w:val="000000"/>
        </w:rPr>
        <w:t xml:space="preserve"> Due to the limits</w:t>
      </w:r>
      <w:r w:rsidR="00B76CC6" w:rsidRPr="00B768E2">
        <w:rPr>
          <w:rFonts w:ascii="Times New Roman" w:hAnsi="Times New Roman" w:cs="Times New Roman"/>
          <w:color w:val="000000"/>
        </w:rPr>
        <w:t xml:space="preserve"> </w:t>
      </w:r>
      <w:r w:rsidR="00F72E45" w:rsidRPr="00B768E2">
        <w:rPr>
          <w:rFonts w:ascii="Times New Roman" w:hAnsi="Times New Roman" w:cs="Times New Roman"/>
          <w:color w:val="000000"/>
        </w:rPr>
        <w:t xml:space="preserve">of the disclosed information (no specific trading price, volumes, and trading time, but only trading volume ranges and dates), </w:t>
      </w:r>
      <w:r w:rsidR="00B76CC6" w:rsidRPr="00B768E2">
        <w:rPr>
          <w:rFonts w:ascii="Times New Roman" w:hAnsi="Times New Roman" w:cs="Times New Roman"/>
          <w:color w:val="000000"/>
        </w:rPr>
        <w:t xml:space="preserve">I </w:t>
      </w:r>
      <w:r w:rsidR="00F72E45" w:rsidRPr="00B768E2">
        <w:rPr>
          <w:rFonts w:ascii="Times New Roman" w:hAnsi="Times New Roman" w:cs="Times New Roman"/>
          <w:color w:val="000000"/>
        </w:rPr>
        <w:t xml:space="preserve">do not expect to develop trading algorithms based on disclosed information. However, </w:t>
      </w:r>
      <w:r w:rsidR="00C15E81" w:rsidRPr="00B768E2">
        <w:rPr>
          <w:rFonts w:ascii="Times New Roman" w:hAnsi="Times New Roman" w:cs="Times New Roman"/>
          <w:color w:val="000000"/>
        </w:rPr>
        <w:t>I would expect to see the general bullish or bearish trends of the disclose</w:t>
      </w:r>
      <w:r w:rsidR="00723EE2">
        <w:rPr>
          <w:rFonts w:ascii="Times New Roman" w:hAnsi="Times New Roman" w:cs="Times New Roman"/>
          <w:color w:val="000000"/>
        </w:rPr>
        <w:t>d</w:t>
      </w:r>
      <w:r w:rsidR="00C15E81" w:rsidRPr="00B768E2">
        <w:rPr>
          <w:rFonts w:ascii="Times New Roman" w:hAnsi="Times New Roman" w:cs="Times New Roman"/>
          <w:color w:val="000000"/>
        </w:rPr>
        <w:t xml:space="preserve"> trading. </w:t>
      </w:r>
      <w:r w:rsidR="00643E7A" w:rsidRPr="00B768E2">
        <w:rPr>
          <w:rFonts w:ascii="Times New Roman" w:hAnsi="Times New Roman" w:cs="Times New Roman"/>
          <w:color w:val="000000"/>
        </w:rPr>
        <w:t xml:space="preserve">To evaluate the work, </w:t>
      </w:r>
      <w:r w:rsidR="00A04BEA" w:rsidRPr="00B768E2">
        <w:rPr>
          <w:rFonts w:ascii="Times New Roman" w:hAnsi="Times New Roman" w:cs="Times New Roman"/>
          <w:color w:val="000000"/>
        </w:rPr>
        <w:t xml:space="preserve">I would like to consider the process of sentiment analysis about the trading actions and concluding the bullish or bearish trends of some specific periods (day/week/month) as the most important milestones. I do not consider finding out the correlation between the disclosed information and the S&amp;P 500 and Nasdaq as an evaluation measure because there may or may not be </w:t>
      </w:r>
      <w:r w:rsidR="00723EE2">
        <w:rPr>
          <w:rFonts w:ascii="Times New Roman" w:hAnsi="Times New Roman" w:cs="Times New Roman"/>
          <w:color w:val="000000"/>
        </w:rPr>
        <w:t xml:space="preserve">an </w:t>
      </w:r>
      <w:r w:rsidR="00A04BEA" w:rsidRPr="00B768E2">
        <w:rPr>
          <w:rFonts w:ascii="Times New Roman" w:hAnsi="Times New Roman" w:cs="Times New Roman"/>
          <w:color w:val="000000"/>
        </w:rPr>
        <w:t>actual correlation</w:t>
      </w:r>
      <w:r w:rsidR="00723EE2">
        <w:rPr>
          <w:rFonts w:ascii="Times New Roman" w:hAnsi="Times New Roman" w:cs="Times New Roman"/>
          <w:color w:val="000000"/>
        </w:rPr>
        <w:t>. F</w:t>
      </w:r>
      <w:r w:rsidR="00A04BEA" w:rsidRPr="00B768E2">
        <w:rPr>
          <w:rFonts w:ascii="Times New Roman" w:hAnsi="Times New Roman" w:cs="Times New Roman"/>
          <w:color w:val="000000"/>
        </w:rPr>
        <w:t>inding the specific relationship would probably require extensive analysis and open research work.</w:t>
      </w:r>
    </w:p>
    <w:p w14:paraId="1C0C7D27" w14:textId="77777777" w:rsidR="003814DC" w:rsidRPr="00B768E2" w:rsidRDefault="003814DC" w:rsidP="003814DC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04FC3157" w14:textId="3205B657" w:rsidR="00842F1F" w:rsidRPr="00B768E2" w:rsidRDefault="00842F1F" w:rsidP="00842F1F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B768E2">
        <w:rPr>
          <w:color w:val="000000"/>
          <w:sz w:val="22"/>
          <w:szCs w:val="22"/>
        </w:rPr>
        <w:t>Which programming language do you plan to use?</w:t>
      </w:r>
    </w:p>
    <w:p w14:paraId="2030F11D" w14:textId="654530A9" w:rsidR="003814DC" w:rsidRPr="00B768E2" w:rsidRDefault="003814DC" w:rsidP="003814DC">
      <w:pPr>
        <w:pStyle w:val="NormalWeb"/>
        <w:spacing w:before="0" w:beforeAutospacing="0" w:after="0" w:afterAutospacing="0"/>
        <w:textAlignment w:val="baseline"/>
        <w:rPr>
          <w:rFonts w:eastAsiaTheme="minorEastAsia"/>
          <w:color w:val="000000"/>
          <w:sz w:val="22"/>
          <w:szCs w:val="22"/>
        </w:rPr>
      </w:pPr>
      <w:r w:rsidRPr="00E4622F">
        <w:rPr>
          <w:rFonts w:eastAsiaTheme="minorEastAsia"/>
          <w:b/>
          <w:bCs/>
          <w:color w:val="000000"/>
          <w:sz w:val="22"/>
          <w:szCs w:val="22"/>
        </w:rPr>
        <w:t>Python</w:t>
      </w:r>
      <w:r w:rsidRPr="00B768E2">
        <w:rPr>
          <w:rFonts w:eastAsiaTheme="minorEastAsia"/>
          <w:color w:val="000000"/>
          <w:sz w:val="22"/>
          <w:szCs w:val="22"/>
        </w:rPr>
        <w:t xml:space="preserve"> will be the </w:t>
      </w:r>
      <w:r w:rsidR="00723EE2">
        <w:rPr>
          <w:rFonts w:eastAsiaTheme="minorEastAsia"/>
          <w:color w:val="000000"/>
          <w:sz w:val="22"/>
          <w:szCs w:val="22"/>
        </w:rPr>
        <w:t>primary</w:t>
      </w:r>
      <w:r w:rsidRPr="00B768E2">
        <w:rPr>
          <w:rFonts w:eastAsiaTheme="minorEastAsia"/>
          <w:color w:val="000000"/>
          <w:sz w:val="22"/>
          <w:szCs w:val="22"/>
        </w:rPr>
        <w:t xml:space="preserve"> programming language to be use</w:t>
      </w:r>
      <w:r w:rsidR="00723EE2">
        <w:rPr>
          <w:rFonts w:eastAsiaTheme="minorEastAsia"/>
          <w:color w:val="000000"/>
          <w:sz w:val="22"/>
          <w:szCs w:val="22"/>
        </w:rPr>
        <w:t>d</w:t>
      </w:r>
      <w:r w:rsidRPr="00B768E2">
        <w:rPr>
          <w:rFonts w:eastAsiaTheme="minorEastAsia"/>
          <w:color w:val="000000"/>
          <w:sz w:val="22"/>
          <w:szCs w:val="22"/>
        </w:rPr>
        <w:t xml:space="preserve">, and </w:t>
      </w:r>
      <w:r w:rsidRPr="00E4622F">
        <w:rPr>
          <w:rFonts w:eastAsiaTheme="minorEastAsia"/>
          <w:b/>
          <w:bCs/>
          <w:color w:val="000000"/>
          <w:sz w:val="22"/>
          <w:szCs w:val="22"/>
        </w:rPr>
        <w:t>JavaScript</w:t>
      </w:r>
      <w:r w:rsidRPr="00B768E2">
        <w:rPr>
          <w:rFonts w:eastAsiaTheme="minorEastAsia"/>
          <w:color w:val="000000"/>
          <w:sz w:val="22"/>
          <w:szCs w:val="22"/>
        </w:rPr>
        <w:t xml:space="preserve"> may also be used.</w:t>
      </w:r>
    </w:p>
    <w:p w14:paraId="00D83BBB" w14:textId="73185DC3" w:rsidR="00AD4903" w:rsidRDefault="00AD4903" w:rsidP="003814DC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08D1F1A3" w14:textId="74A8418E" w:rsidR="00E4622F" w:rsidRDefault="00E4622F" w:rsidP="003814DC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75E7E89B" w14:textId="5CD3849C" w:rsidR="00E4622F" w:rsidRDefault="00E4622F" w:rsidP="003814DC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399329B7" w14:textId="5DB43189" w:rsidR="00E4622F" w:rsidRDefault="00E4622F" w:rsidP="003814DC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64DD4FBA" w14:textId="19486F2F" w:rsidR="00E4622F" w:rsidRDefault="00E4622F" w:rsidP="003814DC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0ADE2509" w14:textId="073F7E46" w:rsidR="00E4622F" w:rsidRDefault="00E4622F" w:rsidP="003814DC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29DBF928" w14:textId="76F23012" w:rsidR="00E4622F" w:rsidRDefault="00E4622F" w:rsidP="003814DC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442B19C0" w14:textId="77777777" w:rsidR="00E4622F" w:rsidRPr="00B768E2" w:rsidRDefault="00E4622F" w:rsidP="003814DC">
      <w:pPr>
        <w:pStyle w:val="NormalWeb"/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</w:p>
    <w:p w14:paraId="59FD7A32" w14:textId="32521E6D" w:rsidR="00842F1F" w:rsidRDefault="00842F1F" w:rsidP="00842F1F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 w:rsidRPr="00B768E2">
        <w:rPr>
          <w:color w:val="000000"/>
          <w:sz w:val="22"/>
          <w:szCs w:val="22"/>
        </w:rPr>
        <w:lastRenderedPageBreak/>
        <w:t>Please justify that the workload of your topic is at least 20*N hours, N being the total number of students in your team. You may list the main tasks to be completed and the estimated time cost for each task.</w:t>
      </w:r>
    </w:p>
    <w:p w14:paraId="3532B075" w14:textId="77777777" w:rsidR="00E4622F" w:rsidRPr="00B768E2" w:rsidRDefault="00E4622F" w:rsidP="00E4622F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  <w:sz w:val="22"/>
          <w:szCs w:val="22"/>
        </w:rPr>
      </w:pPr>
    </w:p>
    <w:p w14:paraId="3AB38838" w14:textId="6EB71EB6" w:rsidR="00B768E2" w:rsidRDefault="00723EE2" w:rsidP="00B768E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kumi Li, feiyang3, will complete all the following tasks</w:t>
      </w:r>
      <w:r w:rsidR="00B20E57" w:rsidRPr="00B768E2">
        <w:rPr>
          <w:rFonts w:ascii="Times New Roman" w:hAnsi="Times New Roman" w:cs="Times New Roman"/>
        </w:rPr>
        <w:t>.</w:t>
      </w:r>
    </w:p>
    <w:p w14:paraId="212715FD" w14:textId="1365F9F1" w:rsidR="00B20E57" w:rsidRPr="00B768E2" w:rsidRDefault="00B20E57" w:rsidP="00B768E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768E2">
        <w:rPr>
          <w:rFonts w:ascii="Times New Roman" w:hAnsi="Times New Roman" w:cs="Times New Roman"/>
          <w:color w:val="000000"/>
        </w:rPr>
        <w:t>senatestockwatcher(https://senatestockwatcher.com/api) and housestockwatcher(https://housestockwatcher.com/api) APIs designed by Tim Carambat (</w:t>
      </w:r>
      <w:hyperlink r:id="rId11" w:history="1">
        <w:r w:rsidRPr="00B768E2">
          <w:rPr>
            <w:rStyle w:val="Hyperlink"/>
            <w:rFonts w:ascii="Times New Roman" w:hAnsi="Times New Roman" w:cs="Times New Roman"/>
          </w:rPr>
          <w:t>https://ko-fi.com/rambat</w:t>
        </w:r>
      </w:hyperlink>
      <w:r w:rsidRPr="00B768E2">
        <w:rPr>
          <w:rFonts w:ascii="Times New Roman" w:hAnsi="Times New Roman" w:cs="Times New Roman"/>
          <w:color w:val="000000"/>
        </w:rPr>
        <w:t>),</w:t>
      </w:r>
      <w:r w:rsidR="00723EE2">
        <w:rPr>
          <w:rFonts w:ascii="Times New Roman" w:hAnsi="Times New Roman" w:cs="Times New Roman"/>
          <w:color w:val="000000"/>
        </w:rPr>
        <w:t xml:space="preserve"> </w:t>
      </w:r>
      <w:r w:rsidRPr="00B768E2">
        <w:rPr>
          <w:rFonts w:ascii="Times New Roman" w:hAnsi="Times New Roman" w:cs="Times New Roman"/>
          <w:color w:val="000000"/>
        </w:rPr>
        <w:t>get the disclosed trading data from the APIs</w:t>
      </w:r>
      <w:r w:rsidR="004C364C" w:rsidRPr="00B768E2">
        <w:rPr>
          <w:rFonts w:ascii="Times New Roman" w:hAnsi="Times New Roman" w:cs="Times New Roman"/>
          <w:color w:val="000000"/>
        </w:rPr>
        <w:t>,</w:t>
      </w:r>
      <w:r w:rsidRPr="00B768E2">
        <w:rPr>
          <w:rFonts w:ascii="Times New Roman" w:hAnsi="Times New Roman" w:cs="Times New Roman"/>
          <w:color w:val="000000"/>
        </w:rPr>
        <w:t xml:space="preserve"> </w:t>
      </w:r>
      <w:r w:rsidR="004C364C" w:rsidRPr="00B768E2">
        <w:rPr>
          <w:rFonts w:ascii="Times New Roman" w:hAnsi="Times New Roman" w:cs="Times New Roman"/>
          <w:color w:val="000000"/>
        </w:rPr>
        <w:t xml:space="preserve">clean and </w:t>
      </w:r>
      <w:r w:rsidRPr="00B768E2">
        <w:rPr>
          <w:rFonts w:ascii="Times New Roman" w:hAnsi="Times New Roman" w:cs="Times New Roman"/>
          <w:color w:val="000000"/>
        </w:rPr>
        <w:t>pre-process the data into tabular forms</w:t>
      </w:r>
    </w:p>
    <w:p w14:paraId="74772726" w14:textId="3F9F290F" w:rsidR="00B20E57" w:rsidRPr="00B768E2" w:rsidRDefault="00B20E57" w:rsidP="00B20E57">
      <w:pPr>
        <w:pStyle w:val="ListParagraph"/>
        <w:rPr>
          <w:rFonts w:ascii="Times New Roman" w:hAnsi="Times New Roman" w:cs="Times New Roman"/>
        </w:rPr>
      </w:pPr>
    </w:p>
    <w:p w14:paraId="57F6E8C8" w14:textId="3097D7C6" w:rsidR="004C364C" w:rsidRPr="00B768E2" w:rsidRDefault="004C364C" w:rsidP="00B768E2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B768E2">
        <w:rPr>
          <w:rFonts w:ascii="Times New Roman" w:hAnsi="Times New Roman" w:cs="Times New Roman"/>
        </w:rPr>
        <w:t>hours</w:t>
      </w:r>
    </w:p>
    <w:p w14:paraId="373B02E4" w14:textId="3B2595B4" w:rsidR="00B20E57" w:rsidRPr="00B768E2" w:rsidRDefault="00B20E57" w:rsidP="00B768E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768E2">
        <w:rPr>
          <w:rFonts w:ascii="Times New Roman" w:hAnsi="Times New Roman" w:cs="Times New Roman"/>
          <w:color w:val="000000"/>
        </w:rPr>
        <w:t>make data visualization and Sentiment Analysis about their buy or sale actions in different industries or the whole market</w:t>
      </w:r>
    </w:p>
    <w:p w14:paraId="3C6C8A1D" w14:textId="329BE165" w:rsidR="004C364C" w:rsidRPr="00B768E2" w:rsidRDefault="004C364C" w:rsidP="00B768E2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B768E2">
        <w:rPr>
          <w:rFonts w:ascii="Times New Roman" w:hAnsi="Times New Roman" w:cs="Times New Roman"/>
          <w:color w:val="000000"/>
        </w:rPr>
        <w:t>hours</w:t>
      </w:r>
    </w:p>
    <w:p w14:paraId="6DEABC7E" w14:textId="77777777" w:rsidR="00B20E57" w:rsidRPr="00B768E2" w:rsidRDefault="00B20E57" w:rsidP="00B20E57">
      <w:pPr>
        <w:pStyle w:val="ListParagraph"/>
        <w:rPr>
          <w:rFonts w:ascii="Times New Roman" w:hAnsi="Times New Roman" w:cs="Times New Roman"/>
          <w:color w:val="000000"/>
        </w:rPr>
      </w:pPr>
    </w:p>
    <w:p w14:paraId="4F284292" w14:textId="4951CF90" w:rsidR="00B20E57" w:rsidRPr="00B768E2" w:rsidRDefault="00B20E57" w:rsidP="00B768E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768E2">
        <w:rPr>
          <w:rFonts w:ascii="Times New Roman" w:hAnsi="Times New Roman" w:cs="Times New Roman"/>
          <w:color w:val="000000"/>
        </w:rPr>
        <w:t>get the S&amp;P 500 and Nasdaq index data from Yahoo Finance API (</w:t>
      </w:r>
      <w:hyperlink r:id="rId12" w:history="1">
        <w:r w:rsidRPr="00B768E2">
          <w:rPr>
            <w:rStyle w:val="Hyperlink"/>
            <w:rFonts w:ascii="Times New Roman" w:hAnsi="Times New Roman" w:cs="Times New Roman"/>
          </w:rPr>
          <w:t>https://www.yahoofinanceapi.com/</w:t>
        </w:r>
      </w:hyperlink>
      <w:r w:rsidRPr="00B768E2">
        <w:rPr>
          <w:rFonts w:ascii="Times New Roman" w:hAnsi="Times New Roman" w:cs="Times New Roman"/>
          <w:color w:val="000000"/>
        </w:rPr>
        <w:t>)</w:t>
      </w:r>
    </w:p>
    <w:p w14:paraId="084137A6" w14:textId="79F1929B" w:rsidR="004C364C" w:rsidRPr="00B768E2" w:rsidRDefault="004C364C" w:rsidP="00B768E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B768E2">
        <w:rPr>
          <w:rFonts w:ascii="Times New Roman" w:hAnsi="Times New Roman" w:cs="Times New Roman"/>
          <w:color w:val="000000"/>
        </w:rPr>
        <w:t>hours</w:t>
      </w:r>
    </w:p>
    <w:p w14:paraId="568EADFC" w14:textId="77777777" w:rsidR="00B20E57" w:rsidRPr="00B768E2" w:rsidRDefault="00B20E57" w:rsidP="00B20E57">
      <w:pPr>
        <w:pStyle w:val="ListParagraph"/>
        <w:rPr>
          <w:rFonts w:ascii="Times New Roman" w:hAnsi="Times New Roman" w:cs="Times New Roman"/>
          <w:color w:val="000000"/>
        </w:rPr>
      </w:pPr>
    </w:p>
    <w:p w14:paraId="33872BE8" w14:textId="066D43F1" w:rsidR="00B20E57" w:rsidRPr="00B768E2" w:rsidRDefault="00B20E57" w:rsidP="00B768E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768E2">
        <w:rPr>
          <w:rFonts w:ascii="Times New Roman" w:hAnsi="Times New Roman" w:cs="Times New Roman"/>
          <w:color w:val="000000"/>
        </w:rPr>
        <w:t>correlates them by various similarity matrices</w:t>
      </w:r>
      <w:r w:rsidR="004C364C" w:rsidRPr="00B768E2">
        <w:rPr>
          <w:rFonts w:ascii="Times New Roman" w:hAnsi="Times New Roman" w:cs="Times New Roman"/>
        </w:rPr>
        <w:t xml:space="preserve">, </w:t>
      </w:r>
      <w:r w:rsidR="00723EE2">
        <w:rPr>
          <w:rFonts w:ascii="Times New Roman" w:hAnsi="Times New Roman" w:cs="Times New Roman"/>
        </w:rPr>
        <w:t>analyze</w:t>
      </w:r>
      <w:r w:rsidR="004C364C" w:rsidRPr="00B768E2">
        <w:rPr>
          <w:rFonts w:ascii="Times New Roman" w:hAnsi="Times New Roman" w:cs="Times New Roman"/>
        </w:rPr>
        <w:t xml:space="preserve"> the disclosed information and the market index data</w:t>
      </w:r>
    </w:p>
    <w:p w14:paraId="3FCE370A" w14:textId="4840A50B" w:rsidR="004C364C" w:rsidRPr="00B768E2" w:rsidRDefault="004C364C" w:rsidP="00B768E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B768E2">
        <w:rPr>
          <w:rFonts w:ascii="Times New Roman" w:hAnsi="Times New Roman" w:cs="Times New Roman"/>
        </w:rPr>
        <w:t>hours</w:t>
      </w:r>
    </w:p>
    <w:p w14:paraId="17D182A0" w14:textId="77777777" w:rsidR="00B20E57" w:rsidRPr="00B768E2" w:rsidRDefault="00B20E57" w:rsidP="00B20E57">
      <w:pPr>
        <w:pStyle w:val="ListParagraph"/>
        <w:rPr>
          <w:rFonts w:ascii="Times New Roman" w:hAnsi="Times New Roman" w:cs="Times New Roman"/>
        </w:rPr>
      </w:pPr>
    </w:p>
    <w:p w14:paraId="6B9D97B2" w14:textId="75F73C8B" w:rsidR="00B20E57" w:rsidRPr="00B768E2" w:rsidRDefault="004C364C" w:rsidP="00B768E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768E2">
        <w:rPr>
          <w:rFonts w:ascii="Times New Roman" w:hAnsi="Times New Roman" w:cs="Times New Roman"/>
        </w:rPr>
        <w:t>conclude the bullish or bearish trends about the disclosed trades in different periods</w:t>
      </w:r>
    </w:p>
    <w:p w14:paraId="24389282" w14:textId="36A630D8" w:rsidR="004C364C" w:rsidRPr="00B768E2" w:rsidRDefault="004C364C" w:rsidP="004C364C">
      <w:pPr>
        <w:pStyle w:val="ListParagraph"/>
        <w:rPr>
          <w:rFonts w:ascii="Times New Roman" w:hAnsi="Times New Roman" w:cs="Times New Roman"/>
        </w:rPr>
      </w:pPr>
      <w:r w:rsidRPr="00B768E2">
        <w:rPr>
          <w:rFonts w:ascii="Times New Roman" w:hAnsi="Times New Roman" w:cs="Times New Roman"/>
        </w:rPr>
        <w:t>4 hours</w:t>
      </w:r>
    </w:p>
    <w:sectPr w:rsidR="004C364C" w:rsidRPr="00B768E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21A2C" w14:textId="77777777" w:rsidR="003579B6" w:rsidRDefault="003579B6" w:rsidP="00DC3DC0">
      <w:pPr>
        <w:spacing w:after="0" w:line="240" w:lineRule="auto"/>
      </w:pPr>
      <w:r>
        <w:separator/>
      </w:r>
    </w:p>
  </w:endnote>
  <w:endnote w:type="continuationSeparator" w:id="0">
    <w:p w14:paraId="554B955D" w14:textId="77777777" w:rsidR="003579B6" w:rsidRDefault="003579B6" w:rsidP="00DC3D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99F8C" w14:textId="77777777" w:rsidR="003579B6" w:rsidRDefault="003579B6" w:rsidP="00DC3DC0">
      <w:pPr>
        <w:spacing w:after="0" w:line="240" w:lineRule="auto"/>
      </w:pPr>
      <w:r>
        <w:separator/>
      </w:r>
    </w:p>
  </w:footnote>
  <w:footnote w:type="continuationSeparator" w:id="0">
    <w:p w14:paraId="4AC7C716" w14:textId="77777777" w:rsidR="003579B6" w:rsidRDefault="003579B6" w:rsidP="00DC3D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0BCF"/>
    <w:multiLevelType w:val="hybridMultilevel"/>
    <w:tmpl w:val="25802C40"/>
    <w:lvl w:ilvl="0" w:tplc="3E2EE0D6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10139"/>
    <w:multiLevelType w:val="multilevel"/>
    <w:tmpl w:val="9878E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3915BFE"/>
    <w:multiLevelType w:val="hybridMultilevel"/>
    <w:tmpl w:val="D6308740"/>
    <w:lvl w:ilvl="0" w:tplc="4582FE1A">
      <w:start w:val="3"/>
      <w:numFmt w:val="decimal"/>
      <w:lvlText w:val="%1"/>
      <w:lvlJc w:val="left"/>
      <w:pPr>
        <w:ind w:left="108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9452859"/>
    <w:multiLevelType w:val="hybridMultilevel"/>
    <w:tmpl w:val="5C187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zAxNTE2NjG2NDZS0lEKTi0uzszPAykwrAUArEoSQywAAAA="/>
  </w:docVars>
  <w:rsids>
    <w:rsidRoot w:val="0069713F"/>
    <w:rsid w:val="00046684"/>
    <w:rsid w:val="001A1B51"/>
    <w:rsid w:val="001B277E"/>
    <w:rsid w:val="002036B2"/>
    <w:rsid w:val="002D606C"/>
    <w:rsid w:val="003579B6"/>
    <w:rsid w:val="003814DC"/>
    <w:rsid w:val="003B6BE7"/>
    <w:rsid w:val="004011F3"/>
    <w:rsid w:val="004C364C"/>
    <w:rsid w:val="00577A10"/>
    <w:rsid w:val="00643E7A"/>
    <w:rsid w:val="0069713F"/>
    <w:rsid w:val="00723EE2"/>
    <w:rsid w:val="00727D42"/>
    <w:rsid w:val="00755CFA"/>
    <w:rsid w:val="00842F1F"/>
    <w:rsid w:val="008B1CAB"/>
    <w:rsid w:val="009D1707"/>
    <w:rsid w:val="00A04BEA"/>
    <w:rsid w:val="00A36BA5"/>
    <w:rsid w:val="00AD4903"/>
    <w:rsid w:val="00B15D62"/>
    <w:rsid w:val="00B20E57"/>
    <w:rsid w:val="00B7554A"/>
    <w:rsid w:val="00B768E2"/>
    <w:rsid w:val="00B76CC6"/>
    <w:rsid w:val="00C11752"/>
    <w:rsid w:val="00C15E81"/>
    <w:rsid w:val="00CA5735"/>
    <w:rsid w:val="00DC3DC0"/>
    <w:rsid w:val="00E4622F"/>
    <w:rsid w:val="00EA552C"/>
    <w:rsid w:val="00F72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8F21F1"/>
  <w15:chartTrackingRefBased/>
  <w15:docId w15:val="{57384249-1E82-4541-BB4E-BAB79BF15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42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814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60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60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C3DC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DC0"/>
  </w:style>
  <w:style w:type="paragraph" w:styleId="Footer">
    <w:name w:val="footer"/>
    <w:basedOn w:val="Normal"/>
    <w:link w:val="FooterChar"/>
    <w:uiPriority w:val="99"/>
    <w:unhideWhenUsed/>
    <w:rsid w:val="00DC3DC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D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8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hill.com/homenews/senate/488593-four-senators-sold-stocks-before-coronavirus-threat-crashed-marke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ahoofinanceapi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o-fi.com/ramba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ahoofinanceap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o-fi.com/ramba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63C9F-9E75-449C-8D12-283A7A330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5</TotalTime>
  <Pages>1</Pages>
  <Words>60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Takumi</dc:creator>
  <cp:keywords/>
  <dc:description/>
  <cp:lastModifiedBy>Li, Takumi</cp:lastModifiedBy>
  <cp:revision>13</cp:revision>
  <cp:lastPrinted>2021-10-28T02:13:00Z</cp:lastPrinted>
  <dcterms:created xsi:type="dcterms:W3CDTF">2021-10-25T19:12:00Z</dcterms:created>
  <dcterms:modified xsi:type="dcterms:W3CDTF">2021-10-28T02:14:00Z</dcterms:modified>
</cp:coreProperties>
</file>